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941DA0" w14:textId="2A4D019B" w:rsidR="009C5DD1" w:rsidRPr="009C5DD1" w:rsidRDefault="009C5DD1" w:rsidP="009C5DD1">
      <w:r>
        <w:t xml:space="preserve">Woodlands </w:t>
      </w:r>
      <w:r w:rsidRPr="009C5DD1">
        <w:t>Children's homes offer care for various types of disabilities, including learning disabilities, physical disabilities, sensory impairments, and complex health needs. </w:t>
      </w:r>
    </w:p>
    <w:p w14:paraId="044136D4" w14:textId="77777777" w:rsidR="009C5DD1" w:rsidRPr="009C5DD1" w:rsidRDefault="009C5DD1" w:rsidP="009C5DD1">
      <w:r w:rsidRPr="009C5DD1">
        <w:t>Types of Disabilities Served:</w:t>
      </w:r>
    </w:p>
    <w:p w14:paraId="54E1233A" w14:textId="77777777" w:rsidR="009C5DD1" w:rsidRPr="009C5DD1" w:rsidRDefault="009C5DD1" w:rsidP="009C5DD1">
      <w:pPr>
        <w:numPr>
          <w:ilvl w:val="0"/>
          <w:numId w:val="4"/>
        </w:numPr>
      </w:pPr>
      <w:r w:rsidRPr="009C5DD1">
        <w:rPr>
          <w:b/>
          <w:bCs/>
        </w:rPr>
        <w:t>Learning Disabilities:</w:t>
      </w:r>
    </w:p>
    <w:p w14:paraId="5C115B75" w14:textId="77777777" w:rsidR="009C5DD1" w:rsidRPr="009C5DD1" w:rsidRDefault="009C5DD1" w:rsidP="009C5DD1">
      <w:r w:rsidRPr="009C5DD1">
        <w:t>Children with learning disabilities, which encompass a range of challenges, may require specialized support for their educational and developmental needs.</w:t>
      </w:r>
    </w:p>
    <w:p w14:paraId="20EE8D38" w14:textId="77777777" w:rsidR="009C5DD1" w:rsidRPr="009C5DD1" w:rsidRDefault="009C5DD1" w:rsidP="009C5DD1">
      <w:pPr>
        <w:numPr>
          <w:ilvl w:val="0"/>
          <w:numId w:val="4"/>
        </w:numPr>
      </w:pPr>
      <w:r w:rsidRPr="009C5DD1">
        <w:rPr>
          <w:b/>
          <w:bCs/>
        </w:rPr>
        <w:t>Physical Disabilities:</w:t>
      </w:r>
    </w:p>
    <w:p w14:paraId="7AAC5E87" w14:textId="26137670" w:rsidR="009C5DD1" w:rsidRPr="009C5DD1" w:rsidRDefault="009C5DD1" w:rsidP="009C5DD1">
      <w:r w:rsidRPr="009C5DD1">
        <w:t>Children with physical disabilities may need assistance with mobility, daily living tasks, and accessing activities</w:t>
      </w:r>
      <w:r>
        <w:t xml:space="preserve"> which </w:t>
      </w:r>
      <w:r>
        <w:t xml:space="preserve">Woodlands </w:t>
      </w:r>
      <w:r w:rsidRPr="009C5DD1">
        <w:t>Children's homes</w:t>
      </w:r>
      <w:r>
        <w:t xml:space="preserve"> provide around the clock.</w:t>
      </w:r>
    </w:p>
    <w:p w14:paraId="41B3624B" w14:textId="77777777" w:rsidR="009C5DD1" w:rsidRPr="009C5DD1" w:rsidRDefault="009C5DD1" w:rsidP="009C5DD1">
      <w:pPr>
        <w:numPr>
          <w:ilvl w:val="0"/>
          <w:numId w:val="4"/>
        </w:numPr>
      </w:pPr>
      <w:r w:rsidRPr="009C5DD1">
        <w:rPr>
          <w:b/>
          <w:bCs/>
        </w:rPr>
        <w:t>Sensory Impairments:</w:t>
      </w:r>
    </w:p>
    <w:p w14:paraId="19CEBDD3" w14:textId="00904FC5" w:rsidR="009C5DD1" w:rsidRPr="009C5DD1" w:rsidRDefault="009C5DD1" w:rsidP="009C5DD1">
      <w:r>
        <w:t xml:space="preserve">Woodlands </w:t>
      </w:r>
      <w:r w:rsidRPr="009C5DD1">
        <w:t>Children's homes</w:t>
      </w:r>
      <w:r>
        <w:t xml:space="preserve"> will</w:t>
      </w:r>
      <w:r w:rsidRPr="009C5DD1">
        <w:t xml:space="preserve"> also provide care for children with sensory impairments, such as visual or hearing impairments.</w:t>
      </w:r>
    </w:p>
    <w:p w14:paraId="2B5514AE" w14:textId="77777777" w:rsidR="009C5DD1" w:rsidRPr="009C5DD1" w:rsidRDefault="009C5DD1" w:rsidP="009C5DD1">
      <w:pPr>
        <w:numPr>
          <w:ilvl w:val="0"/>
          <w:numId w:val="4"/>
        </w:numPr>
      </w:pPr>
      <w:r w:rsidRPr="009C5DD1">
        <w:rPr>
          <w:b/>
          <w:bCs/>
        </w:rPr>
        <w:t>Complex Health Needs:</w:t>
      </w:r>
    </w:p>
    <w:p w14:paraId="7A07268F" w14:textId="227686D9" w:rsidR="009C5DD1" w:rsidRPr="009C5DD1" w:rsidRDefault="009C5DD1" w:rsidP="009C5DD1">
      <w:r w:rsidRPr="009C5DD1">
        <w:t xml:space="preserve">Children with complex health needs, often involving multiple health conditions, may require specialized medical care and support within </w:t>
      </w:r>
      <w:r>
        <w:t xml:space="preserve">Woodlands </w:t>
      </w:r>
      <w:r w:rsidRPr="009C5DD1">
        <w:t>Children's homes.</w:t>
      </w:r>
    </w:p>
    <w:p w14:paraId="7F5F237F" w14:textId="77777777" w:rsidR="009C5DD1" w:rsidRPr="009C5DD1" w:rsidRDefault="009C5DD1" w:rsidP="009C5DD1">
      <w:pPr>
        <w:numPr>
          <w:ilvl w:val="0"/>
          <w:numId w:val="4"/>
        </w:numPr>
      </w:pPr>
      <w:r w:rsidRPr="009C5DD1">
        <w:rPr>
          <w:b/>
          <w:bCs/>
        </w:rPr>
        <w:t>Other Disabilities:</w:t>
      </w:r>
    </w:p>
    <w:p w14:paraId="7FE1C089" w14:textId="5B3EC618" w:rsidR="009C5DD1" w:rsidRPr="009C5DD1" w:rsidRDefault="009C5DD1" w:rsidP="009C5DD1">
      <w:r>
        <w:t xml:space="preserve">Woodlands </w:t>
      </w:r>
      <w:r w:rsidRPr="009C5DD1">
        <w:t xml:space="preserve">Children's homes may also care for those with autism, emotional or </w:t>
      </w:r>
      <w:r w:rsidRPr="009C5DD1">
        <w:t>behavioural</w:t>
      </w:r>
      <w:r w:rsidRPr="009C5DD1">
        <w:t xml:space="preserve"> difficulties, or other disabilities</w:t>
      </w:r>
      <w:r>
        <w:t xml:space="preserve"> such as Diabetes</w:t>
      </w:r>
      <w:r w:rsidRPr="009C5DD1">
        <w:t>. </w:t>
      </w:r>
    </w:p>
    <w:p w14:paraId="3A2323DA" w14:textId="0C9172FF" w:rsidR="00E73080" w:rsidRPr="009C5DD1" w:rsidRDefault="00E73080" w:rsidP="009C5DD1"/>
    <w:sectPr w:rsidR="00E73080" w:rsidRPr="009C5DD1" w:rsidSect="00600F55">
      <w:headerReference w:type="default" r:id="rId7"/>
      <w:footerReference w:type="default" r:id="rId8"/>
      <w:pgSz w:w="11906" w:h="16838"/>
      <w:pgMar w:top="170" w:right="720" w:bottom="17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AEB842" w14:textId="77777777" w:rsidR="006E35DF" w:rsidRDefault="006E35DF" w:rsidP="00600F55">
      <w:pPr>
        <w:spacing w:after="0" w:line="240" w:lineRule="auto"/>
      </w:pPr>
      <w:r>
        <w:separator/>
      </w:r>
    </w:p>
  </w:endnote>
  <w:endnote w:type="continuationSeparator" w:id="0">
    <w:p w14:paraId="4EB5FD49" w14:textId="77777777" w:rsidR="006E35DF" w:rsidRDefault="006E35DF" w:rsidP="00600F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Quicksand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Big Shoulders Display ExtraBold">
    <w:panose1 w:val="00000000000000000000"/>
    <w:charset w:val="00"/>
    <w:family w:val="auto"/>
    <w:pitch w:val="variable"/>
    <w:sig w:usb0="A00000FF" w:usb1="4000A07B" w:usb2="00000000" w:usb3="00000000" w:csb0="00000193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B478B6" w14:textId="6AA23C3E" w:rsidR="00600F55" w:rsidRDefault="00600F5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EE1779" wp14:editId="4BA07DE4">
              <wp:simplePos x="0" y="0"/>
              <wp:positionH relativeFrom="column">
                <wp:posOffset>1162050</wp:posOffset>
              </wp:positionH>
              <wp:positionV relativeFrom="paragraph">
                <wp:posOffset>178435</wp:posOffset>
              </wp:positionV>
              <wp:extent cx="5943600" cy="274320"/>
              <wp:effectExtent l="0" t="0" r="0" b="0"/>
              <wp:wrapNone/>
              <wp:docPr id="165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3600" cy="274320"/>
                      </a:xfrm>
                      <a:prstGeom prst="rect">
                        <a:avLst/>
                      </a:prstGeom>
                      <a:solidFill>
                        <a:schemeClr val="bg1">
                          <a:alpha val="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428E136" id="Rectangle 1" o:spid="_x0000_s1026" style="position:absolute;margin-left:91.5pt;margin-top:14.05pt;width:468pt;height:21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" fillcolor="white [3212]" stroked="f" strokeweight="1pt">
              <v:fill opacity="0"/>
            </v:rect>
          </w:pict>
        </mc:Fallback>
      </mc:AlternateContent>
    </w:r>
    <w:r>
      <w:t>Registered office: 85 Great Portland Street, London, W1W 7LT Company number: 164457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F32C47" w14:textId="77777777" w:rsidR="006E35DF" w:rsidRDefault="006E35DF" w:rsidP="00600F55">
      <w:pPr>
        <w:spacing w:after="0" w:line="240" w:lineRule="auto"/>
      </w:pPr>
      <w:r>
        <w:separator/>
      </w:r>
    </w:p>
  </w:footnote>
  <w:footnote w:type="continuationSeparator" w:id="0">
    <w:p w14:paraId="490086DB" w14:textId="77777777" w:rsidR="006E35DF" w:rsidRDefault="006E35DF" w:rsidP="00600F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D87E13" w14:textId="41929FDF" w:rsidR="00600F55" w:rsidRDefault="00600F55">
    <w:pPr>
      <w:pStyle w:val="Header"/>
    </w:pPr>
    <w:r w:rsidRPr="00600F55">
      <w:rPr>
        <w:noProof/>
      </w:rPr>
      <w:drawing>
        <wp:inline distT="0" distB="0" distL="0" distR="0" wp14:anchorId="310BFE69" wp14:editId="291A639D">
          <wp:extent cx="6645910" cy="1851025"/>
          <wp:effectExtent l="0" t="0" r="2540" b="0"/>
          <wp:docPr id="1333366311" name="Picture 1" descr="A logo for a child's home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33366311" name="Picture 1" descr="A logo for a child's home&#10;&#10;AI-generated content may be incorrect.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645910" cy="18510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34F2D8D9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683526989" o:spid="_x0000_i1025" type="#_x0000_t75" style="width:7.5pt;height:7.5pt;visibility:visible;mso-wrap-style:square">
            <v:imagedata r:id="rId1" o:title=""/>
          </v:shape>
        </w:pict>
      </mc:Choice>
      <mc:Fallback>
        <w:drawing>
          <wp:inline distT="0" distB="0" distL="0" distR="0" wp14:anchorId="5E75D499" wp14:editId="6969CE91">
            <wp:extent cx="95250" cy="95250"/>
            <wp:effectExtent l="0" t="0" r="0" b="0"/>
            <wp:docPr id="1683526989" name="Picture 16835269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9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32A0CC4"/>
    <w:multiLevelType w:val="multilevel"/>
    <w:tmpl w:val="BFD60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DC47F6"/>
    <w:multiLevelType w:val="hybridMultilevel"/>
    <w:tmpl w:val="D5606E66"/>
    <w:lvl w:ilvl="0" w:tplc="1E8AF62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CB5F99"/>
    <w:multiLevelType w:val="multilevel"/>
    <w:tmpl w:val="81FE4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03445C0"/>
    <w:multiLevelType w:val="multilevel"/>
    <w:tmpl w:val="344E14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86880045">
    <w:abstractNumId w:val="1"/>
  </w:num>
  <w:num w:numId="2" w16cid:durableId="708918747">
    <w:abstractNumId w:val="3"/>
  </w:num>
  <w:num w:numId="3" w16cid:durableId="1812937681">
    <w:abstractNumId w:val="0"/>
  </w:num>
  <w:num w:numId="4" w16cid:durableId="9057959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A0MjGxNAUCcwtzYyUdpeDU4uLM/DyQAqNaAEMv9tQsAAAA"/>
  </w:docVars>
  <w:rsids>
    <w:rsidRoot w:val="00600F55"/>
    <w:rsid w:val="000577D5"/>
    <w:rsid w:val="00145BE0"/>
    <w:rsid w:val="001907ED"/>
    <w:rsid w:val="002F06FF"/>
    <w:rsid w:val="003A258A"/>
    <w:rsid w:val="003C1254"/>
    <w:rsid w:val="004F6691"/>
    <w:rsid w:val="0059436E"/>
    <w:rsid w:val="00600F55"/>
    <w:rsid w:val="006E35DF"/>
    <w:rsid w:val="009A345F"/>
    <w:rsid w:val="009C5DD1"/>
    <w:rsid w:val="00E73080"/>
    <w:rsid w:val="00EF7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ADFED8"/>
  <w15:chartTrackingRefBased/>
  <w15:docId w15:val="{3677161A-5A98-4647-928B-6F9F4BBBE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Quicksand" w:eastAsiaTheme="minorHAnsi" w:hAnsi="Quicksand" w:cstheme="minorBidi"/>
        <w:kern w:val="2"/>
        <w:sz w:val="24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A345F"/>
    <w:pPr>
      <w:keepNext/>
      <w:keepLines/>
      <w:spacing w:before="360" w:after="80"/>
      <w:outlineLvl w:val="0"/>
    </w:pPr>
    <w:rPr>
      <w:rFonts w:ascii="Big Shoulders Display ExtraBold" w:eastAsiaTheme="majorEastAsia" w:hAnsi="Big Shoulders Display ExtraBold" w:cstheme="majorBidi"/>
      <w:caps/>
      <w:color w:val="090933" w:themeColor="accent1" w:themeShade="BF"/>
      <w:sz w:val="48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A345F"/>
    <w:pPr>
      <w:keepNext/>
      <w:keepLines/>
      <w:spacing w:before="160" w:after="80"/>
      <w:outlineLvl w:val="1"/>
    </w:pPr>
    <w:rPr>
      <w:rFonts w:eastAsiaTheme="majorEastAsia" w:cstheme="majorBidi"/>
      <w:b/>
      <w:color w:val="005F52" w:themeColor="text2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A345F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90933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A345F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90933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A345F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90933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A345F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A345F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A345F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A345F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345F"/>
    <w:rPr>
      <w:rFonts w:ascii="Big Shoulders Display ExtraBold" w:eastAsiaTheme="majorEastAsia" w:hAnsi="Big Shoulders Display ExtraBold" w:cstheme="majorBidi"/>
      <w:caps/>
      <w:color w:val="090933" w:themeColor="accent1" w:themeShade="BF"/>
      <w:sz w:val="48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A345F"/>
    <w:rPr>
      <w:rFonts w:eastAsiaTheme="majorEastAsia" w:cstheme="majorBidi"/>
      <w:b/>
      <w:color w:val="005F52" w:themeColor="text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A345F"/>
    <w:rPr>
      <w:rFonts w:asciiTheme="minorHAnsi" w:eastAsiaTheme="majorEastAsia" w:hAnsiTheme="minorHAnsi" w:cstheme="majorBidi"/>
      <w:color w:val="090933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A345F"/>
    <w:rPr>
      <w:rFonts w:asciiTheme="minorHAnsi" w:eastAsiaTheme="majorEastAsia" w:hAnsiTheme="minorHAnsi" w:cstheme="majorBidi"/>
      <w:i/>
      <w:iCs/>
      <w:color w:val="090933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A345F"/>
    <w:rPr>
      <w:rFonts w:asciiTheme="minorHAnsi" w:eastAsiaTheme="majorEastAsia" w:hAnsiTheme="minorHAnsi" w:cstheme="majorBidi"/>
      <w:color w:val="090933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A345F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A345F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A345F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A345F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A345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A345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A345F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A345F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A345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A345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A345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A345F"/>
    <w:rPr>
      <w:i/>
      <w:iCs/>
      <w:color w:val="090933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A345F"/>
    <w:pPr>
      <w:pBdr>
        <w:top w:val="single" w:sz="4" w:space="10" w:color="090933" w:themeColor="accent1" w:themeShade="BF"/>
        <w:bottom w:val="single" w:sz="4" w:space="10" w:color="090933" w:themeColor="accent1" w:themeShade="BF"/>
      </w:pBdr>
      <w:spacing w:before="360" w:after="360"/>
      <w:ind w:left="864" w:right="864"/>
      <w:jc w:val="center"/>
    </w:pPr>
    <w:rPr>
      <w:i/>
      <w:iCs/>
      <w:color w:val="090933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A345F"/>
    <w:rPr>
      <w:i/>
      <w:iCs/>
      <w:color w:val="090933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A345F"/>
    <w:rPr>
      <w:b/>
      <w:bCs/>
      <w:smallCaps/>
      <w:color w:val="090933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600F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0F55"/>
  </w:style>
  <w:style w:type="paragraph" w:styleId="Footer">
    <w:name w:val="footer"/>
    <w:basedOn w:val="Normal"/>
    <w:link w:val="FooterChar"/>
    <w:uiPriority w:val="99"/>
    <w:unhideWhenUsed/>
    <w:rsid w:val="00600F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0F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36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06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7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72823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364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02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58614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8833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65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166889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023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2584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91746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464891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512913982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1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92182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08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24598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27043123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339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906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35892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70944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98634673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475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028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1004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45465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34306435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27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5724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3922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319614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87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54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94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58563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704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11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72471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460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714727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0319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0573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41709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255802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08521264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1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9162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6446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158916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01074481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86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7685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49613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841376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11928887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02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6849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5179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28229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48293829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9559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07828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60428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5136125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7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9780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8202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833609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16455003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635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2800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67983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492658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566494939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20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52492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38161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18663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738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3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33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922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52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37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644604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127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6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526369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473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9891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417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516885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9493823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576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90855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2975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61646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36037843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396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21465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57168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67372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42235577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099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89274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0989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163943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52783630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0607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7509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41662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64455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02507948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805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26583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5656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35792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79945887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78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26276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77288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530844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73369102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14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2183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10950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294864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90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7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89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42174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7528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6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53052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938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14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787768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522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3891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0535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154807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45979100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6580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5459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8072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700117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69108920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895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68612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28831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90977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93022792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00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61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10938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770325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89300432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872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6388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71459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76977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65453094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06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792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20939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52027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1845491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057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1763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02466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20317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9519634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796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374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16813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917962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08354555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5380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3705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26957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64100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00064771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795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6034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64079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57378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45850855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323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8586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51519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617431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629701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855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5404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20047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061615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668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29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67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11794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06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36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407137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475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7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5915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4763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8546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61844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600815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01830057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591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6123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99050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094418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5811769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370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42402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2125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318909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129815832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697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021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9752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468653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93606642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064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55308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31822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801044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44036223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23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250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53632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526866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58987951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407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22007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5125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373281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22325503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860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4042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56075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309781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640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85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33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9325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717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66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349711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699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74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7157107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2687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249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81054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905461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59100863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294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8308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30649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396778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55148193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991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9427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51613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497952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05532651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80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238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2636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738611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85147014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79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16243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51272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422853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31428333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417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192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3044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4464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661265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414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0768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72015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587171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8348430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448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3213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09627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852346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11199975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603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87386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8571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27193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3980588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03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687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05273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176774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85713321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159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9017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0311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07125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0024032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1157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3608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98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94645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981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41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27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21822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98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033231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280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83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632972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7335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44810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1760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65809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69035359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188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5711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3868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4081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140763489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491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97891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1546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956507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3794622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10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02398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24598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566056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27901895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707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25314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823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44048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22647087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50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5331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52261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2928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46125118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960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5791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88806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394001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2193299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593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925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8603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85317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664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1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09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89465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9413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57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634212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292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70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1708840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45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0253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4815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818287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24480282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168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7970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48572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186185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13965439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4388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03883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44236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428329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2858723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713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7042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3289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17604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4332077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451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104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5302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25605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5F52"/>
      </a:dk2>
      <a:lt2>
        <a:srgbClr val="FFFFFF"/>
      </a:lt2>
      <a:accent1>
        <a:srgbClr val="0D0D45"/>
      </a:accent1>
      <a:accent2>
        <a:srgbClr val="21FFA1"/>
      </a:accent2>
      <a:accent3>
        <a:srgbClr val="566987"/>
      </a:accent3>
      <a:accent4>
        <a:srgbClr val="5079F7"/>
      </a:accent4>
      <a:accent5>
        <a:srgbClr val="00AE27"/>
      </a:accent5>
      <a:accent6>
        <a:srgbClr val="01C4A4"/>
      </a:accent6>
      <a:hlink>
        <a:srgbClr val="005F52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1</Words>
  <Characters>922</Characters>
  <Application>Microsoft Office Word</Application>
  <DocSecurity>0</DocSecurity>
  <Lines>7</Lines>
  <Paragraphs>2</Paragraphs>
  <ScaleCrop>false</ScaleCrop>
  <Company/>
  <LinksUpToDate>false</LinksUpToDate>
  <CharactersWithSpaces>1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odie Hannon</dc:creator>
  <cp:keywords/>
  <dc:description/>
  <cp:lastModifiedBy>Melodie Hannon</cp:lastModifiedBy>
  <cp:revision>2</cp:revision>
  <dcterms:created xsi:type="dcterms:W3CDTF">2025-05-22T15:32:00Z</dcterms:created>
  <dcterms:modified xsi:type="dcterms:W3CDTF">2025-05-22T15:32:00Z</dcterms:modified>
</cp:coreProperties>
</file>